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26931" w14:textId="77777777" w:rsidR="00ED08B5" w:rsidRDefault="00ED08B5" w:rsidP="002938A9">
      <w:pPr>
        <w:pStyle w:val="BodyText"/>
        <w:ind w:left="-1418"/>
        <w:rPr>
          <w:sz w:val="20"/>
        </w:rPr>
      </w:pPr>
    </w:p>
    <w:p w14:paraId="4E926932" w14:textId="3523E68D" w:rsidR="002938A9" w:rsidRDefault="002938A9" w:rsidP="002938A9">
      <w:pPr>
        <w:pStyle w:val="BodyText"/>
        <w:ind w:left="-1418"/>
        <w:rPr>
          <w:sz w:val="20"/>
        </w:rPr>
      </w:pPr>
    </w:p>
    <w:p w14:paraId="4E926933" w14:textId="77777777" w:rsidR="00B20815" w:rsidRPr="00F6138C" w:rsidRDefault="00B20815">
      <w:pPr>
        <w:rPr>
          <w:rFonts w:ascii="Gotham Light" w:hAnsi="Gotham Light"/>
        </w:rPr>
      </w:pPr>
    </w:p>
    <w:p w14:paraId="3BE4F8C7" w14:textId="77777777" w:rsidR="009D76D4" w:rsidRDefault="000E6F3B" w:rsidP="00A8264A">
      <w:pPr>
        <w:jc w:val="center"/>
        <w:rPr>
          <w:rFonts w:ascii="Gotham Light" w:hAnsi="Gotham Light"/>
          <w:b/>
          <w:sz w:val="24"/>
          <w:lang w:val="en-GB"/>
        </w:rPr>
      </w:pPr>
      <w:r w:rsidRPr="008E7A33">
        <w:rPr>
          <w:rFonts w:ascii="Gotham Light" w:hAnsi="Gotham Light"/>
          <w:b/>
          <w:sz w:val="24"/>
          <w:lang w:val="en-GB"/>
        </w:rPr>
        <w:t xml:space="preserve">UCC </w:t>
      </w:r>
      <w:r w:rsidR="005D2D7B">
        <w:rPr>
          <w:rFonts w:ascii="Gotham Light" w:hAnsi="Gotham Light"/>
          <w:b/>
          <w:sz w:val="24"/>
          <w:lang w:val="en-GB"/>
        </w:rPr>
        <w:t>COLLEGE OF BUSINESS &amp; LAW</w:t>
      </w:r>
      <w:r w:rsidRPr="008E7A33">
        <w:rPr>
          <w:rFonts w:ascii="Gotham Light" w:hAnsi="Gotham Light"/>
          <w:b/>
          <w:sz w:val="24"/>
          <w:lang w:val="en-GB"/>
        </w:rPr>
        <w:t xml:space="preserve"> </w:t>
      </w:r>
    </w:p>
    <w:p w14:paraId="259528AF" w14:textId="688EC2CE" w:rsidR="009D76D4" w:rsidRPr="009D76D4" w:rsidRDefault="009D76D4" w:rsidP="009D76D4">
      <w:pPr>
        <w:jc w:val="center"/>
        <w:rPr>
          <w:rFonts w:ascii="Gotham Light" w:hAnsi="Gotham Light"/>
          <w:b/>
          <w:sz w:val="24"/>
          <w:lang w:val="en-GB"/>
        </w:rPr>
      </w:pPr>
      <w:r>
        <w:rPr>
          <w:rFonts w:ascii="Gotham Light" w:hAnsi="Gotham Light"/>
          <w:b/>
          <w:sz w:val="24"/>
          <w:lang w:val="en-GB"/>
        </w:rPr>
        <w:t xml:space="preserve">EMPLOYMENT-BASED </w:t>
      </w:r>
      <w:r w:rsidR="005D2D7B">
        <w:rPr>
          <w:rFonts w:ascii="Gotham Light" w:hAnsi="Gotham Light"/>
          <w:b/>
          <w:sz w:val="24"/>
        </w:rPr>
        <w:t>PhD SCHOLARSHIPS</w:t>
      </w:r>
      <w:r w:rsidR="00A8264A" w:rsidRPr="008E7A33">
        <w:rPr>
          <w:rFonts w:ascii="Gotham Light" w:hAnsi="Gotham Light"/>
          <w:b/>
          <w:sz w:val="24"/>
        </w:rPr>
        <w:t xml:space="preserve"> </w:t>
      </w:r>
    </w:p>
    <w:p w14:paraId="4E926935" w14:textId="47D4579D" w:rsidR="00ED08B5" w:rsidRDefault="00A8264A" w:rsidP="009D76D4">
      <w:pPr>
        <w:jc w:val="center"/>
        <w:rPr>
          <w:rFonts w:ascii="Gotham Light" w:hAnsi="Gotham Light"/>
          <w:b/>
          <w:sz w:val="24"/>
        </w:rPr>
      </w:pPr>
      <w:r w:rsidRPr="008E7A33">
        <w:rPr>
          <w:rFonts w:ascii="Gotham Light" w:hAnsi="Gotham Light"/>
          <w:b/>
          <w:sz w:val="24"/>
        </w:rPr>
        <w:t>APPLICATION FORM</w:t>
      </w:r>
    </w:p>
    <w:p w14:paraId="4E926936" w14:textId="77777777" w:rsidR="004F44E6" w:rsidRDefault="004F44E6" w:rsidP="00A8264A">
      <w:pPr>
        <w:jc w:val="center"/>
        <w:rPr>
          <w:rFonts w:ascii="Gotham Light" w:hAnsi="Gotham Light"/>
          <w:b/>
          <w:sz w:val="24"/>
        </w:rPr>
      </w:pPr>
    </w:p>
    <w:p w14:paraId="4E926937" w14:textId="77777777" w:rsidR="00ED08B5" w:rsidRDefault="00ED08B5" w:rsidP="00ED08B5">
      <w:pPr>
        <w:rPr>
          <w:rFonts w:ascii="Gotham Light" w:hAnsi="Gotham Light"/>
          <w:sz w:val="24"/>
        </w:rPr>
      </w:pPr>
      <w:r>
        <w:rPr>
          <w:rFonts w:ascii="Gotham Light" w:hAnsi="Gotham Light"/>
          <w:sz w:val="24"/>
        </w:rPr>
        <w:t>Name:</w:t>
      </w:r>
    </w:p>
    <w:p w14:paraId="4E926938" w14:textId="77777777" w:rsidR="004F44E6" w:rsidRDefault="004F44E6" w:rsidP="00ED08B5">
      <w:pPr>
        <w:rPr>
          <w:rFonts w:ascii="Gotham Light" w:hAnsi="Gotham Light"/>
          <w:sz w:val="24"/>
        </w:rPr>
      </w:pPr>
    </w:p>
    <w:p w14:paraId="4E926939" w14:textId="77777777" w:rsidR="00ED08B5" w:rsidRDefault="00ED08B5" w:rsidP="00ED08B5">
      <w:pPr>
        <w:rPr>
          <w:rFonts w:ascii="Gotham Light" w:hAnsi="Gotham Light"/>
          <w:sz w:val="24"/>
        </w:rPr>
      </w:pPr>
      <w:r>
        <w:rPr>
          <w:rFonts w:ascii="Gotham Light" w:hAnsi="Gotham Light"/>
          <w:sz w:val="24"/>
        </w:rPr>
        <w:t>Email Address:</w:t>
      </w:r>
    </w:p>
    <w:p w14:paraId="4E92693A" w14:textId="77777777" w:rsidR="004F44E6" w:rsidRDefault="004F44E6" w:rsidP="00ED08B5">
      <w:pPr>
        <w:rPr>
          <w:rFonts w:ascii="Gotham Light" w:hAnsi="Gotham Light"/>
          <w:sz w:val="24"/>
        </w:rPr>
      </w:pPr>
    </w:p>
    <w:p w14:paraId="4E92693B" w14:textId="77777777" w:rsidR="00ED08B5" w:rsidRDefault="00ED08B5" w:rsidP="00ED08B5">
      <w:pPr>
        <w:rPr>
          <w:rFonts w:ascii="Gotham Light" w:hAnsi="Gotham Light"/>
          <w:sz w:val="24"/>
        </w:rPr>
      </w:pPr>
    </w:p>
    <w:p w14:paraId="4E92693C" w14:textId="2FC7D9DF" w:rsidR="004F44E6" w:rsidRDefault="004F44E6" w:rsidP="004F44E6">
      <w:pPr>
        <w:rPr>
          <w:rFonts w:ascii="Gotham Light" w:hAnsi="Gotham Light"/>
          <w:lang w:val="en-GB"/>
        </w:rPr>
      </w:pPr>
      <w:r>
        <w:rPr>
          <w:rFonts w:ascii="Gotham Light" w:hAnsi="Gotham Light"/>
          <w:lang w:val="en-GB"/>
        </w:rPr>
        <w:t xml:space="preserve">Have you </w:t>
      </w:r>
      <w:r w:rsidR="006556D2">
        <w:rPr>
          <w:rFonts w:ascii="Gotham Light" w:hAnsi="Gotham Light"/>
          <w:lang w:val="en-GB"/>
        </w:rPr>
        <w:t xml:space="preserve">been in </w:t>
      </w:r>
      <w:r>
        <w:rPr>
          <w:rFonts w:ascii="Gotham Light" w:hAnsi="Gotham Light"/>
          <w:lang w:val="en-GB"/>
        </w:rPr>
        <w:t>contact</w:t>
      </w:r>
      <w:r w:rsidR="006556D2">
        <w:rPr>
          <w:rFonts w:ascii="Gotham Light" w:hAnsi="Gotham Light"/>
          <w:lang w:val="en-GB"/>
        </w:rPr>
        <w:t xml:space="preserve"> with </w:t>
      </w:r>
      <w:r>
        <w:rPr>
          <w:rFonts w:ascii="Gotham Light" w:hAnsi="Gotham Light"/>
          <w:lang w:val="en-GB"/>
        </w:rPr>
        <w:t>your proposed supervisor(s</w:t>
      </w:r>
      <w:r w:rsidR="006556D2">
        <w:rPr>
          <w:rFonts w:ascii="Gotham Light" w:hAnsi="Gotham Light"/>
          <w:lang w:val="en-GB"/>
        </w:rPr>
        <w:t>)</w:t>
      </w:r>
      <w:r>
        <w:rPr>
          <w:rFonts w:ascii="Gotham Light" w:hAnsi="Gotham Light"/>
          <w:lang w:val="en-GB"/>
        </w:rPr>
        <w:t xml:space="preserve">? </w:t>
      </w:r>
    </w:p>
    <w:p w14:paraId="4E92693D" w14:textId="77777777" w:rsidR="004F44E6" w:rsidRDefault="004F44E6" w:rsidP="004F44E6">
      <w:pPr>
        <w:rPr>
          <w:rFonts w:ascii="Gotham Light" w:hAnsi="Gotham Light"/>
          <w:lang w:val="en-GB"/>
        </w:rPr>
      </w:pPr>
      <w:r>
        <w:rPr>
          <w:rFonts w:ascii="Gotham Light" w:hAnsi="Gotham Light"/>
          <w:lang w:val="en-GB"/>
        </w:rPr>
        <w:t xml:space="preserve">Yes </w:t>
      </w:r>
      <w:r>
        <w:rPr>
          <w:rFonts w:ascii="Gotham Light" w:hAnsi="Gotham Light"/>
          <w:lang w:val="en-GB"/>
        </w:rPr>
        <w:tab/>
      </w:r>
      <w:r>
        <w:rPr>
          <w:rFonts w:ascii="Gotham Light" w:hAnsi="Gotham Light"/>
          <w:lang w:val="en-GB"/>
        </w:rPr>
        <w:tab/>
        <w:t>No</w:t>
      </w:r>
    </w:p>
    <w:p w14:paraId="4E92693E" w14:textId="77777777" w:rsidR="004F44E6" w:rsidRDefault="004F44E6" w:rsidP="004F44E6">
      <w:pPr>
        <w:rPr>
          <w:rFonts w:ascii="Gotham Light" w:hAnsi="Gotham Light"/>
          <w:lang w:val="en-GB"/>
        </w:rPr>
      </w:pPr>
    </w:p>
    <w:p w14:paraId="4E92693F" w14:textId="7E92CFF1" w:rsidR="004F44E6" w:rsidRDefault="004F44E6" w:rsidP="004F44E6">
      <w:pPr>
        <w:rPr>
          <w:rFonts w:ascii="Gotham Light" w:hAnsi="Gotham Light"/>
          <w:lang w:val="en-GB"/>
        </w:rPr>
      </w:pPr>
      <w:r>
        <w:rPr>
          <w:rFonts w:ascii="Gotham Light" w:hAnsi="Gotham Light"/>
          <w:lang w:val="en-GB"/>
        </w:rPr>
        <w:t xml:space="preserve">Name of Supervisor(s) </w:t>
      </w:r>
    </w:p>
    <w:p w14:paraId="4E926940" w14:textId="5D034AF9" w:rsidR="004F44E6" w:rsidRDefault="00480DDB" w:rsidP="004F44E6">
      <w:pPr>
        <w:rPr>
          <w:rFonts w:ascii="Gotham Light" w:hAnsi="Gotham Light"/>
          <w:lang w:val="en-GB"/>
        </w:rPr>
      </w:pPr>
      <w:r w:rsidRPr="008E7A33">
        <w:rPr>
          <w:rFonts w:ascii="Gotham Light" w:hAnsi="Gotham Light"/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4E926ACC" wp14:editId="4C46BCB5">
                <wp:simplePos x="0" y="0"/>
                <wp:positionH relativeFrom="margin">
                  <wp:align>left</wp:align>
                </wp:positionH>
                <wp:positionV relativeFrom="paragraph">
                  <wp:posOffset>62865</wp:posOffset>
                </wp:positionV>
                <wp:extent cx="5553075" cy="1404620"/>
                <wp:effectExtent l="0" t="0" r="28575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53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926AD4" w14:textId="77777777" w:rsidR="004F44E6" w:rsidRDefault="004F44E6" w:rsidP="004F44E6"/>
                          <w:p w14:paraId="4E926AD5" w14:textId="77777777" w:rsidR="004F44E6" w:rsidRDefault="004F44E6" w:rsidP="004F44E6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E926A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.95pt;width:437.25pt;height:110.6pt;z-index:251658752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">
                <v:textbox style="mso-fit-shape-to-text:t">
                  <w:txbxContent>
                    <w:p w14:paraId="4E926AD4" w14:textId="77777777" w:rsidR="004F44E6" w:rsidRDefault="004F44E6" w:rsidP="004F44E6"/>
                    <w:p w14:paraId="4E926AD5" w14:textId="77777777" w:rsidR="004F44E6" w:rsidRDefault="004F44E6" w:rsidP="004F44E6"/>
                  </w:txbxContent>
                </v:textbox>
                <w10:wrap type="square" anchorx="margin"/>
              </v:shape>
            </w:pict>
          </mc:Fallback>
        </mc:AlternateContent>
      </w:r>
    </w:p>
    <w:p w14:paraId="4E926941" w14:textId="48B39D95" w:rsidR="004F44E6" w:rsidRDefault="004F44E6" w:rsidP="004F44E6">
      <w:pPr>
        <w:rPr>
          <w:rFonts w:ascii="Gotham Light" w:hAnsi="Gotham Light"/>
          <w:lang w:val="en-GB"/>
        </w:rPr>
      </w:pPr>
    </w:p>
    <w:p w14:paraId="4E926942" w14:textId="77777777" w:rsidR="004F44E6" w:rsidRDefault="004F44E6" w:rsidP="004F44E6">
      <w:pPr>
        <w:rPr>
          <w:rFonts w:ascii="Gotham Light" w:hAnsi="Gotham Light"/>
          <w:lang w:val="en-GB"/>
        </w:rPr>
      </w:pPr>
    </w:p>
    <w:p w14:paraId="4E926943" w14:textId="509CB602" w:rsidR="004F44E6" w:rsidRDefault="004F44E6" w:rsidP="004F44E6">
      <w:pPr>
        <w:rPr>
          <w:rFonts w:ascii="Gotham Light" w:hAnsi="Gotham Light"/>
          <w:lang w:val="en-GB"/>
        </w:rPr>
      </w:pPr>
    </w:p>
    <w:p w14:paraId="26FF4D7C" w14:textId="70CB4A66" w:rsidR="00480DDB" w:rsidRDefault="00480DDB" w:rsidP="004F44E6">
      <w:pPr>
        <w:rPr>
          <w:rFonts w:ascii="Gotham Light" w:hAnsi="Gotham Light"/>
          <w:lang w:val="en-GB"/>
        </w:rPr>
      </w:pPr>
      <w:r w:rsidRPr="008E7A33">
        <w:rPr>
          <w:rFonts w:ascii="Gotham Light" w:hAnsi="Gotham Light"/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703C36A2" wp14:editId="4150AC53">
                <wp:simplePos x="0" y="0"/>
                <wp:positionH relativeFrom="margin">
                  <wp:align>left</wp:align>
                </wp:positionH>
                <wp:positionV relativeFrom="paragraph">
                  <wp:posOffset>262890</wp:posOffset>
                </wp:positionV>
                <wp:extent cx="5553075" cy="1404620"/>
                <wp:effectExtent l="0" t="0" r="28575" b="1397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53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A68A02" w14:textId="77777777" w:rsidR="00480DDB" w:rsidRDefault="00480DDB" w:rsidP="00480DDB"/>
                          <w:p w14:paraId="0709692A" w14:textId="77777777" w:rsidR="00480DDB" w:rsidRDefault="00480DDB" w:rsidP="00480DD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03C36A2" id="Text Box 3" o:spid="_x0000_s1027" type="#_x0000_t202" style="position:absolute;margin-left:0;margin-top:20.7pt;width:437.25pt;height:110.6pt;z-index:25166182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">
                <v:textbox style="mso-fit-shape-to-text:t">
                  <w:txbxContent>
                    <w:p w14:paraId="63A68A02" w14:textId="77777777" w:rsidR="00480DDB" w:rsidRDefault="00480DDB" w:rsidP="00480DDB"/>
                    <w:p w14:paraId="0709692A" w14:textId="77777777" w:rsidR="00480DDB" w:rsidRDefault="00480DDB" w:rsidP="00480DDB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Gotham Light" w:hAnsi="Gotham Light"/>
          <w:lang w:val="en-GB"/>
        </w:rPr>
        <w:t xml:space="preserve">Title of Thesis </w:t>
      </w:r>
    </w:p>
    <w:p w14:paraId="300DAA7E" w14:textId="3F3509F1" w:rsidR="00480DDB" w:rsidRDefault="00480DDB" w:rsidP="004F44E6">
      <w:pPr>
        <w:rPr>
          <w:rFonts w:ascii="Gotham Light" w:hAnsi="Gotham Light"/>
          <w:lang w:val="en-GB"/>
        </w:rPr>
      </w:pPr>
    </w:p>
    <w:p w14:paraId="67DEE9BF" w14:textId="2362FD47" w:rsidR="00480DDB" w:rsidRDefault="00480DDB" w:rsidP="004F44E6">
      <w:pPr>
        <w:rPr>
          <w:rFonts w:ascii="Gotham Light" w:hAnsi="Gotham Light"/>
          <w:lang w:val="en-GB"/>
        </w:rPr>
      </w:pPr>
    </w:p>
    <w:p w14:paraId="1822F7BC" w14:textId="77777777" w:rsidR="00480DDB" w:rsidRDefault="00480DDB" w:rsidP="004F44E6">
      <w:pPr>
        <w:rPr>
          <w:rFonts w:ascii="Gotham Light" w:hAnsi="Gotham Light"/>
          <w:lang w:val="en-GB"/>
        </w:rPr>
      </w:pPr>
    </w:p>
    <w:p w14:paraId="56ECBF8C" w14:textId="77777777" w:rsidR="00480DDB" w:rsidRDefault="00480DDB" w:rsidP="004F44E6">
      <w:pPr>
        <w:rPr>
          <w:rFonts w:ascii="Gotham Light" w:hAnsi="Gotham Light"/>
          <w:lang w:val="en-GB"/>
        </w:rPr>
      </w:pPr>
    </w:p>
    <w:p w14:paraId="4E926944" w14:textId="687B22A3" w:rsidR="004F44E6" w:rsidRPr="000E6F3B" w:rsidRDefault="004F44E6" w:rsidP="004F44E6">
      <w:pPr>
        <w:rPr>
          <w:rFonts w:ascii="Gotham Light" w:hAnsi="Gotham Light"/>
          <w:lang w:val="en-GB"/>
        </w:rPr>
      </w:pPr>
      <w:r>
        <w:rPr>
          <w:rFonts w:ascii="Gotham Light" w:hAnsi="Gotham Light"/>
          <w:lang w:val="en-GB"/>
        </w:rPr>
        <w:t xml:space="preserve">Note: Applicants must provide a 2-page CV and </w:t>
      </w:r>
      <w:r w:rsidRPr="000E6F3B">
        <w:rPr>
          <w:rFonts w:ascii="Gotham Light" w:hAnsi="Gotham Light"/>
        </w:rPr>
        <w:t>applications must also be accompanied by two references (either two academic references or one academic and one employment-related reference).</w:t>
      </w:r>
    </w:p>
    <w:p w14:paraId="4E926945" w14:textId="77777777" w:rsidR="004F44E6" w:rsidRDefault="004F44E6">
      <w:pPr>
        <w:rPr>
          <w:rFonts w:ascii="Gotham Light" w:hAnsi="Gotham Light"/>
          <w:sz w:val="24"/>
        </w:rPr>
      </w:pPr>
    </w:p>
    <w:p w14:paraId="4E926946" w14:textId="77777777" w:rsidR="004F44E6" w:rsidRDefault="004F44E6">
      <w:pPr>
        <w:rPr>
          <w:rFonts w:ascii="Gotham Light" w:hAnsi="Gotham Light"/>
          <w:sz w:val="24"/>
        </w:rPr>
      </w:pPr>
      <w:r>
        <w:rPr>
          <w:rFonts w:ascii="Gotham Light" w:hAnsi="Gotham Light"/>
          <w:sz w:val="24"/>
        </w:rPr>
        <w:t xml:space="preserve">Signed: </w:t>
      </w:r>
    </w:p>
    <w:p w14:paraId="4E926947" w14:textId="77777777" w:rsidR="004F44E6" w:rsidRDefault="004F44E6">
      <w:pPr>
        <w:rPr>
          <w:rFonts w:ascii="Gotham Light" w:hAnsi="Gotham Light"/>
          <w:sz w:val="24"/>
        </w:rPr>
      </w:pPr>
    </w:p>
    <w:p w14:paraId="4E926948" w14:textId="77777777" w:rsidR="004F44E6" w:rsidRDefault="004F44E6">
      <w:pPr>
        <w:rPr>
          <w:rFonts w:ascii="Gotham Light" w:hAnsi="Gotham Light"/>
          <w:sz w:val="24"/>
        </w:rPr>
      </w:pPr>
      <w:r>
        <w:rPr>
          <w:rFonts w:ascii="Gotham Light" w:hAnsi="Gotham Light"/>
          <w:sz w:val="24"/>
        </w:rPr>
        <w:t>Date:</w:t>
      </w:r>
      <w:r>
        <w:rPr>
          <w:rFonts w:ascii="Gotham Light" w:hAnsi="Gotham Light"/>
          <w:sz w:val="24"/>
        </w:rPr>
        <w:br w:type="page"/>
      </w:r>
    </w:p>
    <w:p w14:paraId="4E926949" w14:textId="77777777" w:rsidR="004F44E6" w:rsidRPr="00ED08B5" w:rsidRDefault="004F44E6" w:rsidP="00ED08B5">
      <w:pPr>
        <w:rPr>
          <w:rFonts w:ascii="Gotham Light" w:hAnsi="Gotham Light"/>
          <w:sz w:val="24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355043" w14:paraId="4E92694C" w14:textId="77777777" w:rsidTr="000E6F3B">
        <w:tc>
          <w:tcPr>
            <w:tcW w:w="10343" w:type="dxa"/>
          </w:tcPr>
          <w:p w14:paraId="4E92694A" w14:textId="77777777" w:rsidR="00355043" w:rsidRPr="00A8264A" w:rsidRDefault="00355043" w:rsidP="00A8264A">
            <w:pPr>
              <w:pStyle w:val="ListParagraph"/>
              <w:numPr>
                <w:ilvl w:val="0"/>
                <w:numId w:val="2"/>
              </w:numPr>
              <w:rPr>
                <w:rFonts w:ascii="Gotham Light" w:hAnsi="Gotham Light"/>
                <w:lang w:val="en-GB"/>
              </w:rPr>
            </w:pPr>
            <w:r w:rsidRPr="00A8264A">
              <w:rPr>
                <w:rFonts w:ascii="Gotham Light" w:hAnsi="Gotham Light"/>
                <w:lang w:val="en-GB"/>
              </w:rPr>
              <w:t>Description of project, including aims and central research questions (500 words)</w:t>
            </w:r>
          </w:p>
          <w:p w14:paraId="4E92694B" w14:textId="77777777" w:rsidR="00A8264A" w:rsidRPr="00A8264A" w:rsidRDefault="00A8264A" w:rsidP="00A8264A">
            <w:pPr>
              <w:pStyle w:val="ListParagraph"/>
              <w:rPr>
                <w:rFonts w:ascii="Gotham Light" w:hAnsi="Gotham Light"/>
                <w:lang w:val="en-GB"/>
              </w:rPr>
            </w:pPr>
          </w:p>
        </w:tc>
      </w:tr>
      <w:tr w:rsidR="00355043" w14:paraId="4E926977" w14:textId="77777777" w:rsidTr="000E6F3B">
        <w:trPr>
          <w:trHeight w:val="4173"/>
        </w:trPr>
        <w:tc>
          <w:tcPr>
            <w:tcW w:w="10343" w:type="dxa"/>
          </w:tcPr>
          <w:p w14:paraId="4E92694D" w14:textId="77777777" w:rsidR="00355043" w:rsidRDefault="00355043" w:rsidP="00F6138C">
            <w:pPr>
              <w:rPr>
                <w:rFonts w:ascii="Gotham Light" w:hAnsi="Gotham Light"/>
                <w:lang w:val="en-GB"/>
              </w:rPr>
            </w:pPr>
          </w:p>
          <w:p w14:paraId="4E92694E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4F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0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1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2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3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4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5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6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7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8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9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A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B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C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D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E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F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60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61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62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63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64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65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66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67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68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69" w14:textId="77777777" w:rsidR="00A8264A" w:rsidRDefault="00A8264A" w:rsidP="00F6138C">
            <w:pPr>
              <w:rPr>
                <w:rFonts w:ascii="Gotham Light" w:hAnsi="Gotham Light"/>
                <w:lang w:val="en-GB"/>
              </w:rPr>
            </w:pPr>
          </w:p>
          <w:p w14:paraId="4E92696A" w14:textId="77777777" w:rsidR="00A8264A" w:rsidRDefault="00A8264A" w:rsidP="00F6138C">
            <w:pPr>
              <w:rPr>
                <w:rFonts w:ascii="Gotham Light" w:hAnsi="Gotham Light"/>
                <w:lang w:val="en-GB"/>
              </w:rPr>
            </w:pPr>
          </w:p>
          <w:p w14:paraId="4E92696B" w14:textId="77777777" w:rsidR="00A8264A" w:rsidRDefault="00A8264A" w:rsidP="00F6138C">
            <w:pPr>
              <w:rPr>
                <w:rFonts w:ascii="Gotham Light" w:hAnsi="Gotham Light"/>
                <w:lang w:val="en-GB"/>
              </w:rPr>
            </w:pPr>
          </w:p>
          <w:p w14:paraId="4E92696C" w14:textId="77777777" w:rsidR="00A8264A" w:rsidRDefault="00A8264A" w:rsidP="00F6138C">
            <w:pPr>
              <w:rPr>
                <w:rFonts w:ascii="Gotham Light" w:hAnsi="Gotham Light"/>
                <w:lang w:val="en-GB"/>
              </w:rPr>
            </w:pPr>
          </w:p>
          <w:p w14:paraId="4E92696D" w14:textId="77777777" w:rsidR="00A8264A" w:rsidRDefault="00A8264A" w:rsidP="00F6138C">
            <w:pPr>
              <w:rPr>
                <w:rFonts w:ascii="Gotham Light" w:hAnsi="Gotham Light"/>
                <w:lang w:val="en-GB"/>
              </w:rPr>
            </w:pPr>
          </w:p>
          <w:p w14:paraId="4E92696E" w14:textId="77777777" w:rsidR="00A8264A" w:rsidRDefault="00A8264A" w:rsidP="00F6138C">
            <w:pPr>
              <w:rPr>
                <w:rFonts w:ascii="Gotham Light" w:hAnsi="Gotham Light"/>
                <w:lang w:val="en-GB"/>
              </w:rPr>
            </w:pPr>
          </w:p>
          <w:p w14:paraId="4E92696F" w14:textId="77777777" w:rsidR="00A8264A" w:rsidRDefault="00A8264A" w:rsidP="00F6138C">
            <w:pPr>
              <w:rPr>
                <w:rFonts w:ascii="Gotham Light" w:hAnsi="Gotham Light"/>
                <w:lang w:val="en-GB"/>
              </w:rPr>
            </w:pPr>
          </w:p>
          <w:p w14:paraId="4E926970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71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72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73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74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75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76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</w:tc>
      </w:tr>
    </w:tbl>
    <w:p w14:paraId="4E926978" w14:textId="77777777" w:rsidR="00FB0667" w:rsidRDefault="00FB0667" w:rsidP="00F6138C">
      <w:pPr>
        <w:rPr>
          <w:rFonts w:ascii="Gotham Light" w:hAnsi="Gotham Light"/>
          <w:lang w:val="en-GB"/>
        </w:rPr>
      </w:pPr>
    </w:p>
    <w:p w14:paraId="4E926979" w14:textId="77777777" w:rsidR="004F44E6" w:rsidRDefault="004F44E6">
      <w:pPr>
        <w:rPr>
          <w:rFonts w:ascii="Gotham Light" w:hAnsi="Gotham Light"/>
          <w:lang w:val="en-GB"/>
        </w:rPr>
      </w:pPr>
      <w:r>
        <w:rPr>
          <w:rFonts w:ascii="Gotham Light" w:hAnsi="Gotham Light"/>
          <w:lang w:val="en-GB"/>
        </w:rPr>
        <w:br w:type="page"/>
      </w:r>
    </w:p>
    <w:p w14:paraId="4E92697A" w14:textId="77777777" w:rsidR="00F6138C" w:rsidRDefault="00F6138C" w:rsidP="00F6138C">
      <w:pPr>
        <w:rPr>
          <w:rFonts w:ascii="Gotham Light" w:hAnsi="Gotham Light"/>
          <w:lang w:val="en-GB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355043" w14:paraId="4E92697D" w14:textId="77777777" w:rsidTr="000E6F3B">
        <w:tc>
          <w:tcPr>
            <w:tcW w:w="10343" w:type="dxa"/>
          </w:tcPr>
          <w:p w14:paraId="4E92697B" w14:textId="77777777" w:rsidR="00355043" w:rsidRDefault="00355043" w:rsidP="00F6138C">
            <w:pPr>
              <w:rPr>
                <w:rFonts w:ascii="Gotham Light" w:hAnsi="Gotham Light"/>
                <w:lang w:val="en-GB"/>
              </w:rPr>
            </w:pPr>
            <w:r w:rsidRPr="00F6138C">
              <w:rPr>
                <w:rFonts w:ascii="Gotham Light" w:hAnsi="Gotham Light"/>
                <w:lang w:val="en-GB"/>
              </w:rPr>
              <w:t>2. Methodology, including theoretical framework and investigative and analytical methods (500 words)</w:t>
            </w:r>
          </w:p>
          <w:p w14:paraId="4E92697C" w14:textId="77777777" w:rsidR="00355043" w:rsidRDefault="00355043" w:rsidP="00F6138C">
            <w:pPr>
              <w:rPr>
                <w:rFonts w:ascii="Gotham Light" w:hAnsi="Gotham Light"/>
                <w:lang w:val="en-GB"/>
              </w:rPr>
            </w:pPr>
          </w:p>
        </w:tc>
      </w:tr>
      <w:tr w:rsidR="00355043" w14:paraId="4E9269B1" w14:textId="77777777" w:rsidTr="00567B47">
        <w:trPr>
          <w:trHeight w:val="13640"/>
        </w:trPr>
        <w:tc>
          <w:tcPr>
            <w:tcW w:w="10343" w:type="dxa"/>
          </w:tcPr>
          <w:p w14:paraId="4E92697E" w14:textId="77777777" w:rsidR="00355043" w:rsidRDefault="00355043" w:rsidP="00F6138C">
            <w:pPr>
              <w:rPr>
                <w:rFonts w:ascii="Gotham Light" w:hAnsi="Gotham Light"/>
                <w:lang w:val="en-GB"/>
              </w:rPr>
            </w:pPr>
          </w:p>
          <w:p w14:paraId="4E92697F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80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81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82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83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84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85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86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87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88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89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8A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8B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8C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8D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8E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8F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90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91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92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93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94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95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96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97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98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99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9A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9B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9C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9D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9E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9F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A0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A1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A2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A3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A4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A5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A6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A7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A8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A9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AA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AB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AC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AD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AE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AF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B0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</w:tc>
      </w:tr>
    </w:tbl>
    <w:p w14:paraId="4E9269B2" w14:textId="77777777" w:rsidR="00FB0667" w:rsidRDefault="00FB0667" w:rsidP="00F6138C">
      <w:pPr>
        <w:rPr>
          <w:rFonts w:ascii="Gotham Light" w:hAnsi="Gotham Light"/>
          <w:lang w:val="en-GB"/>
        </w:rPr>
      </w:pPr>
    </w:p>
    <w:p w14:paraId="4E9269B3" w14:textId="25F29C11" w:rsidR="00F6138C" w:rsidRDefault="00F6138C" w:rsidP="00F6138C">
      <w:pPr>
        <w:rPr>
          <w:rFonts w:ascii="Gotham Light" w:hAnsi="Gotham Light"/>
          <w:lang w:val="en-GB"/>
        </w:rPr>
      </w:pPr>
    </w:p>
    <w:p w14:paraId="6759F6F7" w14:textId="77777777" w:rsidR="00567B47" w:rsidRDefault="00567B47" w:rsidP="00F6138C">
      <w:pPr>
        <w:rPr>
          <w:rFonts w:ascii="Gotham Light" w:hAnsi="Gotham Light"/>
          <w:lang w:val="en-GB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355043" w14:paraId="4E9269B6" w14:textId="77777777" w:rsidTr="000E6F3B">
        <w:tc>
          <w:tcPr>
            <w:tcW w:w="10343" w:type="dxa"/>
          </w:tcPr>
          <w:p w14:paraId="4E9269B4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  <w:r w:rsidRPr="00F6138C">
              <w:rPr>
                <w:rFonts w:ascii="Gotham Light" w:hAnsi="Gotham Light"/>
                <w:lang w:val="en-GB"/>
              </w:rPr>
              <w:t>3. Relationship to existing literature and proposed contribution to knowledge in the field of study (500 words)</w:t>
            </w:r>
          </w:p>
          <w:p w14:paraId="4E9269B5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</w:p>
        </w:tc>
      </w:tr>
      <w:tr w:rsidR="00355043" w14:paraId="4E9269EA" w14:textId="77777777" w:rsidTr="000E6F3B">
        <w:trPr>
          <w:trHeight w:val="4810"/>
        </w:trPr>
        <w:tc>
          <w:tcPr>
            <w:tcW w:w="10343" w:type="dxa"/>
          </w:tcPr>
          <w:p w14:paraId="4E9269B7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</w:p>
          <w:p w14:paraId="4E9269B8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B9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BA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BB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B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BD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BE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BF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0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1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2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3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4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5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6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7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8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9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A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B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D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E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F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D0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D1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D2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D3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D4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D5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D6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D7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D8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D9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DA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DB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D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DD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DE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DF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E0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E1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E2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E3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E4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E5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E6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E7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E8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E9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</w:tc>
      </w:tr>
    </w:tbl>
    <w:p w14:paraId="4E9269EB" w14:textId="77777777" w:rsidR="006E56BB" w:rsidRPr="00F6138C" w:rsidRDefault="006E56BB" w:rsidP="00F6138C">
      <w:pPr>
        <w:rPr>
          <w:rFonts w:ascii="Gotham Light" w:hAnsi="Gotham Light"/>
          <w:lang w:val="en-GB"/>
        </w:rPr>
      </w:pPr>
    </w:p>
    <w:p w14:paraId="4E9269EC" w14:textId="03C9A15B" w:rsidR="00F6138C" w:rsidRDefault="00F6138C" w:rsidP="00F6138C">
      <w:pPr>
        <w:rPr>
          <w:rFonts w:ascii="Gotham Light" w:hAnsi="Gotham Light"/>
          <w:lang w:val="en-GB"/>
        </w:rPr>
      </w:pPr>
    </w:p>
    <w:p w14:paraId="693FDB40" w14:textId="0B7CD96D" w:rsidR="00567B47" w:rsidRDefault="00567B47" w:rsidP="00F6138C">
      <w:pPr>
        <w:rPr>
          <w:rFonts w:ascii="Gotham Light" w:hAnsi="Gotham Light"/>
          <w:lang w:val="en-GB"/>
        </w:rPr>
      </w:pPr>
    </w:p>
    <w:p w14:paraId="1F46C80A" w14:textId="1E23D691" w:rsidR="00567B47" w:rsidRDefault="00567B47" w:rsidP="00F6138C">
      <w:pPr>
        <w:rPr>
          <w:rFonts w:ascii="Gotham Light" w:hAnsi="Gotham Light"/>
          <w:lang w:val="en-GB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355043" w14:paraId="4E9269EF" w14:textId="77777777" w:rsidTr="000E6F3B">
        <w:tc>
          <w:tcPr>
            <w:tcW w:w="10343" w:type="dxa"/>
          </w:tcPr>
          <w:p w14:paraId="4E9269ED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  <w:r w:rsidRPr="00F6138C">
              <w:rPr>
                <w:rFonts w:ascii="Gotham Light" w:hAnsi="Gotham Light"/>
                <w:lang w:val="en-GB"/>
              </w:rPr>
              <w:t>4. Outline research plan, including organisation and scheduling of work (500 words)</w:t>
            </w:r>
          </w:p>
          <w:p w14:paraId="4E9269EE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</w:p>
        </w:tc>
      </w:tr>
      <w:tr w:rsidR="00355043" w14:paraId="4E926A24" w14:textId="77777777" w:rsidTr="000E6F3B">
        <w:trPr>
          <w:trHeight w:val="5558"/>
        </w:trPr>
        <w:tc>
          <w:tcPr>
            <w:tcW w:w="10343" w:type="dxa"/>
          </w:tcPr>
          <w:p w14:paraId="4E9269F0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</w:p>
          <w:p w14:paraId="4E9269F1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F2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F3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F4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F5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F6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F7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F8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F9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FA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FB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F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FD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FE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FF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0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1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2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3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4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5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6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7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8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9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A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B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D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E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F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0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1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2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3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4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5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6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7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8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9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A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B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D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E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F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20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21" w14:textId="77777777" w:rsidR="00A8264A" w:rsidRDefault="00A8264A" w:rsidP="00ED08B5">
            <w:pPr>
              <w:rPr>
                <w:rFonts w:ascii="Gotham Light" w:hAnsi="Gotham Light"/>
                <w:lang w:val="en-GB"/>
              </w:rPr>
            </w:pPr>
          </w:p>
          <w:p w14:paraId="4E926A22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23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</w:tc>
      </w:tr>
    </w:tbl>
    <w:p w14:paraId="4E926A25" w14:textId="77777777" w:rsidR="00355043" w:rsidRDefault="00355043" w:rsidP="00F6138C">
      <w:pPr>
        <w:rPr>
          <w:rFonts w:ascii="Gotham Light" w:hAnsi="Gotham Light"/>
          <w:lang w:val="en-GB"/>
        </w:rPr>
      </w:pPr>
    </w:p>
    <w:p w14:paraId="4E926A26" w14:textId="2A3E2DEF" w:rsidR="006E56BB" w:rsidRDefault="006E56BB" w:rsidP="00F6138C">
      <w:pPr>
        <w:rPr>
          <w:rFonts w:ascii="Gotham Light" w:hAnsi="Gotham Light"/>
          <w:lang w:val="en-GB"/>
        </w:rPr>
      </w:pPr>
    </w:p>
    <w:p w14:paraId="2E74EC83" w14:textId="1B0C05C8" w:rsidR="00DA66C0" w:rsidRDefault="00DA66C0" w:rsidP="00F6138C">
      <w:pPr>
        <w:rPr>
          <w:rFonts w:ascii="Gotham Light" w:hAnsi="Gotham Light"/>
          <w:lang w:val="en-GB"/>
        </w:rPr>
      </w:pPr>
    </w:p>
    <w:p w14:paraId="49B08F46" w14:textId="1DCA3600" w:rsidR="00DA66C0" w:rsidRDefault="00DA66C0" w:rsidP="00F6138C">
      <w:pPr>
        <w:rPr>
          <w:rFonts w:ascii="Gotham Light" w:hAnsi="Gotham Light"/>
          <w:lang w:val="en-GB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355043" w14:paraId="4E926A29" w14:textId="77777777" w:rsidTr="000E6F3B">
        <w:tc>
          <w:tcPr>
            <w:tcW w:w="10343" w:type="dxa"/>
          </w:tcPr>
          <w:p w14:paraId="4E926A27" w14:textId="142DB47C" w:rsidR="00355043" w:rsidRDefault="00355043" w:rsidP="00ED08B5">
            <w:pPr>
              <w:rPr>
                <w:rFonts w:ascii="Gotham Light" w:hAnsi="Gotham Light"/>
                <w:lang w:val="en-GB"/>
              </w:rPr>
            </w:pPr>
            <w:r w:rsidRPr="00F6138C">
              <w:rPr>
                <w:rFonts w:ascii="Gotham Light" w:hAnsi="Gotham Light"/>
                <w:lang w:val="en-GB"/>
              </w:rPr>
              <w:t>5. Statement of suitability of UCC to host your proposed research project (including available supe</w:t>
            </w:r>
            <w:r w:rsidR="00A8264A">
              <w:rPr>
                <w:rFonts w:ascii="Gotham Light" w:hAnsi="Gotham Light"/>
                <w:lang w:val="en-GB"/>
              </w:rPr>
              <w:t>rvision and other resources) (25</w:t>
            </w:r>
            <w:r w:rsidRPr="00F6138C">
              <w:rPr>
                <w:rFonts w:ascii="Gotham Light" w:hAnsi="Gotham Light"/>
                <w:lang w:val="en-GB"/>
              </w:rPr>
              <w:t>0 words)</w:t>
            </w:r>
          </w:p>
          <w:p w14:paraId="4E926A28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</w:p>
        </w:tc>
      </w:tr>
      <w:tr w:rsidR="00355043" w14:paraId="4E926A48" w14:textId="77777777" w:rsidTr="00567B47">
        <w:trPr>
          <w:trHeight w:val="6585"/>
        </w:trPr>
        <w:tc>
          <w:tcPr>
            <w:tcW w:w="10343" w:type="dxa"/>
          </w:tcPr>
          <w:p w14:paraId="4E926A2A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</w:p>
          <w:p w14:paraId="4E926A2B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2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2D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2E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2F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30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31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32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33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34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35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36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37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38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39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3A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3B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3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3D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3E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3F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40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45" w14:textId="4042B77C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46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47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</w:tc>
      </w:tr>
    </w:tbl>
    <w:p w14:paraId="4E926A49" w14:textId="77777777" w:rsidR="00F6138C" w:rsidRPr="00F6138C" w:rsidRDefault="00F6138C" w:rsidP="00F6138C">
      <w:pPr>
        <w:rPr>
          <w:rFonts w:ascii="Gotham Light" w:hAnsi="Gotham Light"/>
          <w:lang w:val="en-GB"/>
        </w:rPr>
      </w:pPr>
    </w:p>
    <w:p w14:paraId="4E926A4A" w14:textId="77777777" w:rsidR="006E56BB" w:rsidRDefault="006E56BB" w:rsidP="00F6138C">
      <w:pPr>
        <w:rPr>
          <w:rFonts w:ascii="Gotham Light" w:hAnsi="Gotham Light"/>
          <w:lang w:val="en-GB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DA66C0" w14:paraId="3E9D6CF1" w14:textId="77777777" w:rsidTr="00443098">
        <w:tc>
          <w:tcPr>
            <w:tcW w:w="10343" w:type="dxa"/>
          </w:tcPr>
          <w:p w14:paraId="7966BD1F" w14:textId="16B274C1" w:rsidR="00DA66C0" w:rsidRDefault="00DA66C0" w:rsidP="00443098">
            <w:pPr>
              <w:rPr>
                <w:rFonts w:ascii="Gotham Light" w:hAnsi="Gotham Light"/>
                <w:lang w:val="en-GB"/>
              </w:rPr>
            </w:pPr>
            <w:r>
              <w:rPr>
                <w:rFonts w:ascii="Gotham Light" w:hAnsi="Gotham Light"/>
                <w:lang w:val="en-GB"/>
              </w:rPr>
              <w:t>6</w:t>
            </w:r>
            <w:r w:rsidRPr="00F6138C">
              <w:rPr>
                <w:rFonts w:ascii="Gotham Light" w:hAnsi="Gotham Light"/>
                <w:lang w:val="en-GB"/>
              </w:rPr>
              <w:t xml:space="preserve">. Statement of suitability of </w:t>
            </w:r>
            <w:r>
              <w:rPr>
                <w:rFonts w:ascii="Gotham Light" w:hAnsi="Gotham Light"/>
                <w:lang w:val="en-GB"/>
              </w:rPr>
              <w:t>your Employment Partner and Employment Mentor (25</w:t>
            </w:r>
            <w:r w:rsidRPr="00F6138C">
              <w:rPr>
                <w:rFonts w:ascii="Gotham Light" w:hAnsi="Gotham Light"/>
                <w:lang w:val="en-GB"/>
              </w:rPr>
              <w:t>0 words)</w:t>
            </w:r>
          </w:p>
          <w:p w14:paraId="757257C1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</w:tc>
      </w:tr>
      <w:tr w:rsidR="00DA66C0" w14:paraId="25B8CE90" w14:textId="77777777" w:rsidTr="00DA66C0">
        <w:trPr>
          <w:trHeight w:val="5093"/>
        </w:trPr>
        <w:tc>
          <w:tcPr>
            <w:tcW w:w="10343" w:type="dxa"/>
          </w:tcPr>
          <w:p w14:paraId="38692DB2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360ADED4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5A134AB3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31258D25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08A48F4C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2C1A1BB2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00A54147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5EC5EA74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69C03DAE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0F0B23D7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396AAA99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4C1F91F6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722F7729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21FB5635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422701E6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6D80BBCE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7EB1B336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023515AF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498D7FD0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546D32F8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7C492DDB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39661E59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22796232" w14:textId="1877723C" w:rsidR="00567B47" w:rsidRDefault="00567B47" w:rsidP="00443098">
            <w:pPr>
              <w:rPr>
                <w:rFonts w:ascii="Gotham Light" w:hAnsi="Gotham Light"/>
                <w:lang w:val="en-GB"/>
              </w:rPr>
            </w:pPr>
          </w:p>
        </w:tc>
      </w:tr>
    </w:tbl>
    <w:p w14:paraId="4E926A57" w14:textId="0DBFE729" w:rsidR="00A8264A" w:rsidRDefault="00A8264A" w:rsidP="00F6138C">
      <w:pPr>
        <w:rPr>
          <w:rFonts w:ascii="Gotham Light" w:hAnsi="Gotham Light"/>
          <w:lang w:val="en-GB"/>
        </w:rPr>
      </w:pPr>
    </w:p>
    <w:p w14:paraId="482EAB2F" w14:textId="77777777" w:rsidR="00DA66C0" w:rsidRDefault="00DA66C0" w:rsidP="00F6138C">
      <w:pPr>
        <w:rPr>
          <w:rFonts w:ascii="Gotham Light" w:hAnsi="Gotham Light"/>
          <w:lang w:val="en-GB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355043" w14:paraId="4E926A5A" w14:textId="77777777" w:rsidTr="000E6F3B">
        <w:tc>
          <w:tcPr>
            <w:tcW w:w="10343" w:type="dxa"/>
          </w:tcPr>
          <w:p w14:paraId="4E926A58" w14:textId="3BB3C64D" w:rsidR="00355043" w:rsidRDefault="00DA66C0" w:rsidP="00ED08B5">
            <w:pPr>
              <w:rPr>
                <w:rFonts w:ascii="Gotham Light" w:hAnsi="Gotham Light"/>
                <w:lang w:val="en-GB"/>
              </w:rPr>
            </w:pPr>
            <w:r>
              <w:rPr>
                <w:rFonts w:ascii="Gotham Light" w:hAnsi="Gotham Light"/>
                <w:lang w:val="en-GB"/>
              </w:rPr>
              <w:t>7</w:t>
            </w:r>
            <w:r w:rsidR="00355043" w:rsidRPr="00F6138C">
              <w:rPr>
                <w:rFonts w:ascii="Gotham Light" w:hAnsi="Gotham Light"/>
                <w:lang w:val="en-GB"/>
              </w:rPr>
              <w:t>. Bibliography</w:t>
            </w:r>
          </w:p>
          <w:p w14:paraId="4E926A59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</w:p>
        </w:tc>
      </w:tr>
      <w:tr w:rsidR="00355043" w14:paraId="4E926A8F" w14:textId="77777777" w:rsidTr="00DA66C0">
        <w:trPr>
          <w:trHeight w:val="70"/>
        </w:trPr>
        <w:tc>
          <w:tcPr>
            <w:tcW w:w="10343" w:type="dxa"/>
          </w:tcPr>
          <w:p w14:paraId="4E926A5B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</w:p>
          <w:p w14:paraId="4E926A5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5D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5E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5F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60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61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62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63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64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65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66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67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68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69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6A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6B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6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6D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28D5C06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1F5C530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4016460E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1046456E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2D9BC3BA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719B0AD5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43C6F7A0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2930D435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33743576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337331CD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11BC6EA7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678A2699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20BAD872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1011BD60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36EE67C2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25C26784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1CAD040D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021618BC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348FE724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459654F7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2DD0024A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0B338183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0582216A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3E0A445F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4E012C98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3A0838DF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6A9431C0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4E10C21A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14540482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0198186D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2045D73C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05A07131" w14:textId="77777777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4E926A8E" w14:textId="018926C1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</w:tc>
      </w:tr>
    </w:tbl>
    <w:p w14:paraId="4E926A90" w14:textId="77777777" w:rsidR="00F6138C" w:rsidRDefault="00F6138C" w:rsidP="00F6138C">
      <w:pPr>
        <w:rPr>
          <w:rFonts w:ascii="Gotham Light" w:hAnsi="Gotham Light"/>
          <w:lang w:val="en-GB"/>
        </w:rPr>
      </w:pPr>
    </w:p>
    <w:p w14:paraId="4E926A91" w14:textId="77777777" w:rsidR="00355043" w:rsidRDefault="00355043" w:rsidP="00F6138C">
      <w:pPr>
        <w:rPr>
          <w:rFonts w:ascii="Gotham Light" w:hAnsi="Gotham Light"/>
          <w:lang w:val="en-GB"/>
        </w:rPr>
      </w:pPr>
    </w:p>
    <w:p w14:paraId="4E926A92" w14:textId="47A025E7" w:rsidR="00DA3174" w:rsidRDefault="00DA3174">
      <w:pPr>
        <w:rPr>
          <w:rFonts w:ascii="Gotham Light" w:hAnsi="Gotham Light"/>
          <w:lang w:val="en-GB"/>
        </w:rPr>
      </w:pPr>
    </w:p>
    <w:p w14:paraId="65DAF5A5" w14:textId="77777777" w:rsidR="00567B47" w:rsidRDefault="00567B47">
      <w:pPr>
        <w:rPr>
          <w:rFonts w:ascii="Gotham Light" w:hAnsi="Gotham Light"/>
          <w:lang w:val="en-GB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355043" w14:paraId="4E926A95" w14:textId="77777777" w:rsidTr="000E6F3B">
        <w:tc>
          <w:tcPr>
            <w:tcW w:w="10343" w:type="dxa"/>
          </w:tcPr>
          <w:p w14:paraId="4E926A93" w14:textId="622E6B8F" w:rsidR="00355043" w:rsidRDefault="00DA66C0" w:rsidP="00ED08B5">
            <w:pPr>
              <w:rPr>
                <w:rFonts w:ascii="Gotham Light" w:hAnsi="Gotham Light"/>
                <w:lang w:val="en-GB"/>
              </w:rPr>
            </w:pPr>
            <w:r>
              <w:rPr>
                <w:rFonts w:ascii="Gotham Light" w:hAnsi="Gotham Light"/>
                <w:lang w:val="en-GB"/>
              </w:rPr>
              <w:t>8</w:t>
            </w:r>
            <w:r w:rsidR="00A8264A">
              <w:rPr>
                <w:rFonts w:ascii="Gotham Light" w:hAnsi="Gotham Light"/>
                <w:lang w:val="en-GB"/>
              </w:rPr>
              <w:t>. Personal Statement, including why</w:t>
            </w:r>
            <w:r w:rsidR="00355043">
              <w:rPr>
                <w:rFonts w:ascii="Gotham Light" w:hAnsi="Gotham Light"/>
                <w:lang w:val="en-GB"/>
              </w:rPr>
              <w:t xml:space="preserve"> you wish to undertake this particular research and the impact it will have on </w:t>
            </w:r>
            <w:r w:rsidR="00A8264A">
              <w:rPr>
                <w:rFonts w:ascii="Gotham Light" w:hAnsi="Gotham Light"/>
                <w:lang w:val="en-GB"/>
              </w:rPr>
              <w:t xml:space="preserve">your </w:t>
            </w:r>
            <w:r w:rsidR="00355043">
              <w:rPr>
                <w:rFonts w:ascii="Gotham Light" w:hAnsi="Gotham Light"/>
                <w:lang w:val="en-GB"/>
              </w:rPr>
              <w:t xml:space="preserve">career </w:t>
            </w:r>
            <w:r w:rsidR="00A8264A">
              <w:rPr>
                <w:rFonts w:ascii="Gotham Light" w:hAnsi="Gotham Light"/>
                <w:lang w:val="en-GB"/>
              </w:rPr>
              <w:t xml:space="preserve">development </w:t>
            </w:r>
            <w:r w:rsidR="00355043">
              <w:rPr>
                <w:rFonts w:ascii="Gotham Light" w:hAnsi="Gotham Light"/>
                <w:lang w:val="en-GB"/>
              </w:rPr>
              <w:t>(500 words)</w:t>
            </w:r>
          </w:p>
          <w:p w14:paraId="4E926A94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</w:p>
        </w:tc>
      </w:tr>
      <w:tr w:rsidR="00355043" w14:paraId="4E926AC8" w14:textId="77777777" w:rsidTr="000E6F3B">
        <w:trPr>
          <w:trHeight w:val="4810"/>
        </w:trPr>
        <w:tc>
          <w:tcPr>
            <w:tcW w:w="10343" w:type="dxa"/>
          </w:tcPr>
          <w:p w14:paraId="4E926A96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</w:p>
          <w:p w14:paraId="4E926A97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98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99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9A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9B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9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9D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9E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9F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A0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A1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A2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A3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A4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A5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A6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A7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A8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A9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AA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AB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A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AD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AE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AF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B0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B1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B2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B3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B4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B5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B6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B7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B8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B9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BA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BB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B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BD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BE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BF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C0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C1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C2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C3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C4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C5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C6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C7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</w:tc>
      </w:tr>
    </w:tbl>
    <w:p w14:paraId="4E926AC9" w14:textId="77777777" w:rsidR="00ED08B5" w:rsidRPr="000E6F3B" w:rsidRDefault="00ED08B5">
      <w:pPr>
        <w:rPr>
          <w:rFonts w:ascii="Gotham Light" w:hAnsi="Gotham Light"/>
          <w:lang w:val="en-GB"/>
        </w:rPr>
      </w:pPr>
    </w:p>
    <w:sectPr w:rsidR="00ED08B5" w:rsidRPr="000E6F3B" w:rsidSect="008E7A33">
      <w:footerReference w:type="default" r:id="rId11"/>
      <w:pgSz w:w="11906" w:h="16838"/>
      <w:pgMar w:top="0" w:right="849" w:bottom="1440" w:left="851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773F39" w14:textId="77777777" w:rsidR="00B32D07" w:rsidRDefault="00B32D07" w:rsidP="008E7A33">
      <w:pPr>
        <w:spacing w:after="0" w:line="240" w:lineRule="auto"/>
      </w:pPr>
      <w:r>
        <w:separator/>
      </w:r>
    </w:p>
  </w:endnote>
  <w:endnote w:type="continuationSeparator" w:id="0">
    <w:p w14:paraId="77ED94A1" w14:textId="77777777" w:rsidR="00B32D07" w:rsidRDefault="00B32D07" w:rsidP="008E7A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otham Light">
    <w:altName w:val="Arial"/>
    <w:panose1 w:val="00000000000000000000"/>
    <w:charset w:val="00"/>
    <w:family w:val="modern"/>
    <w:notTrueType/>
    <w:pitch w:val="variable"/>
    <w:sig w:usb0="00000001" w:usb1="40000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972670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E926AD2" w14:textId="1AD9335D" w:rsidR="008E7A33" w:rsidRDefault="008E7A3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67B47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67B47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E926AD3" w14:textId="77777777" w:rsidR="008E7A33" w:rsidRDefault="008E7A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554313" w14:textId="77777777" w:rsidR="00B32D07" w:rsidRDefault="00B32D07" w:rsidP="008E7A33">
      <w:pPr>
        <w:spacing w:after="0" w:line="240" w:lineRule="auto"/>
      </w:pPr>
      <w:r>
        <w:separator/>
      </w:r>
    </w:p>
  </w:footnote>
  <w:footnote w:type="continuationSeparator" w:id="0">
    <w:p w14:paraId="6FD9CDE2" w14:textId="77777777" w:rsidR="00B32D07" w:rsidRDefault="00B32D07" w:rsidP="008E7A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563122"/>
    <w:multiLevelType w:val="hybridMultilevel"/>
    <w:tmpl w:val="6756C4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5D7DD0"/>
    <w:multiLevelType w:val="hybridMultilevel"/>
    <w:tmpl w:val="2F1008E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MDUzsTAwsDCzMDNT0lEKTi0uzszPAykwNKwFAE3CaSotAAAA"/>
  </w:docVars>
  <w:rsids>
    <w:rsidRoot w:val="002938A9"/>
    <w:rsid w:val="000B5177"/>
    <w:rsid w:val="000E6F3B"/>
    <w:rsid w:val="00107375"/>
    <w:rsid w:val="0018705E"/>
    <w:rsid w:val="001E5E95"/>
    <w:rsid w:val="001F1254"/>
    <w:rsid w:val="001F6E2F"/>
    <w:rsid w:val="002938A9"/>
    <w:rsid w:val="00355043"/>
    <w:rsid w:val="003B6AFF"/>
    <w:rsid w:val="00480DDB"/>
    <w:rsid w:val="004F44E6"/>
    <w:rsid w:val="00567B47"/>
    <w:rsid w:val="005D2D7B"/>
    <w:rsid w:val="006556D2"/>
    <w:rsid w:val="00681A63"/>
    <w:rsid w:val="006E56BB"/>
    <w:rsid w:val="006E59C2"/>
    <w:rsid w:val="007C78C0"/>
    <w:rsid w:val="008C3DD5"/>
    <w:rsid w:val="008E7A33"/>
    <w:rsid w:val="009B3616"/>
    <w:rsid w:val="009D76D4"/>
    <w:rsid w:val="00A41B61"/>
    <w:rsid w:val="00A8264A"/>
    <w:rsid w:val="00A96855"/>
    <w:rsid w:val="00B20815"/>
    <w:rsid w:val="00B32D07"/>
    <w:rsid w:val="00C76682"/>
    <w:rsid w:val="00CE7FAA"/>
    <w:rsid w:val="00DA3174"/>
    <w:rsid w:val="00DA66C0"/>
    <w:rsid w:val="00E82ACF"/>
    <w:rsid w:val="00ED08B5"/>
    <w:rsid w:val="00F6138C"/>
    <w:rsid w:val="00FB0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926931"/>
  <w15:chartTrackingRefBased/>
  <w15:docId w15:val="{343C99B6-440A-43C4-BD2F-A1A894B93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6F3B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E74B5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938A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GB"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2938A9"/>
    <w:rPr>
      <w:rFonts w:ascii="Times New Roman" w:eastAsia="Times New Roman" w:hAnsi="Times New Roman" w:cs="Times New Roman"/>
      <w:lang w:val="en-GB" w:eastAsia="en-GB" w:bidi="en-GB"/>
    </w:rPr>
  </w:style>
  <w:style w:type="paragraph" w:styleId="ListParagraph">
    <w:name w:val="List Paragraph"/>
    <w:basedOn w:val="Normal"/>
    <w:uiPriority w:val="34"/>
    <w:qFormat/>
    <w:rsid w:val="00FB0667"/>
    <w:pPr>
      <w:ind w:left="720"/>
      <w:contextualSpacing/>
    </w:pPr>
  </w:style>
  <w:style w:type="table" w:styleId="TableGrid">
    <w:name w:val="Table Grid"/>
    <w:basedOn w:val="TableNormal"/>
    <w:uiPriority w:val="39"/>
    <w:rsid w:val="003550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E6F3B"/>
    <w:rPr>
      <w:rFonts w:ascii="Calibri Light" w:eastAsia="Times New Roman" w:hAnsi="Calibri Light" w:cs="Times New Roman"/>
      <w:color w:val="2E74B5"/>
      <w:sz w:val="26"/>
      <w:szCs w:val="26"/>
      <w:lang w:val="en-GB"/>
    </w:rPr>
  </w:style>
  <w:style w:type="character" w:styleId="Hyperlink">
    <w:name w:val="Hyperlink"/>
    <w:uiPriority w:val="99"/>
    <w:unhideWhenUsed/>
    <w:rsid w:val="000E6F3B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8E7A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A33"/>
  </w:style>
  <w:style w:type="paragraph" w:styleId="Footer">
    <w:name w:val="footer"/>
    <w:basedOn w:val="Normal"/>
    <w:link w:val="FooterChar"/>
    <w:uiPriority w:val="99"/>
    <w:unhideWhenUsed/>
    <w:rsid w:val="008E7A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A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A9C042A037AC40B184ED8F5E6331F1" ma:contentTypeVersion="10" ma:contentTypeDescription="Create a new document." ma:contentTypeScope="" ma:versionID="70876644fd52f13ad557ecf988931bc5">
  <xsd:schema xmlns:xsd="http://www.w3.org/2001/XMLSchema" xmlns:xs="http://www.w3.org/2001/XMLSchema" xmlns:p="http://schemas.microsoft.com/office/2006/metadata/properties" xmlns:ns3="f8b786de-7fc1-45a7-9c5e-8505481a591a" xmlns:ns4="ee11d739-6353-44e1-92e2-fbedab809d43" targetNamespace="http://schemas.microsoft.com/office/2006/metadata/properties" ma:root="true" ma:fieldsID="ca99ef5f7938b0acb571c0ca95c39d08" ns3:_="" ns4:_="">
    <xsd:import namespace="f8b786de-7fc1-45a7-9c5e-8505481a591a"/>
    <xsd:import namespace="ee11d739-6353-44e1-92e2-fbedab809d4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b786de-7fc1-45a7-9c5e-8505481a59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11d739-6353-44e1-92e2-fbedab809d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3E53C1-F5C5-41E2-B35F-7E4940A156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87B678-0A17-4032-A608-AB7E14A3B7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b786de-7fc1-45a7-9c5e-8505481a591a"/>
    <ds:schemaRef ds:uri="ee11d739-6353-44e1-92e2-fbedab809d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A5E503-AF67-424F-86A0-8C8C72F38B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4B72CED-37A2-4890-B517-BFCF3F085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Cork</Company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'Donovan, Dympna</dc:creator>
  <cp:keywords/>
  <dc:description/>
  <cp:lastModifiedBy>Ishaque, Denise</cp:lastModifiedBy>
  <cp:revision>2</cp:revision>
  <cp:lastPrinted>2019-03-27T08:32:00Z</cp:lastPrinted>
  <dcterms:created xsi:type="dcterms:W3CDTF">2020-05-06T12:18:00Z</dcterms:created>
  <dcterms:modified xsi:type="dcterms:W3CDTF">2020-05-06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A9C042A037AC40B184ED8F5E6331F1</vt:lpwstr>
  </property>
</Properties>
</file>